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EA763A" w14:textId="77777777" w:rsidR="00BC5BDF" w:rsidRPr="00460E60" w:rsidRDefault="00165978">
      <w:pPr>
        <w:pStyle w:val="3"/>
        <w:rPr>
          <w:lang w:val="ru-RU"/>
        </w:rPr>
      </w:pPr>
      <w:bookmarkStart w:id="0" w:name="российский-университет-дружбы-народов"/>
      <w:r w:rsidRPr="00460E60">
        <w:rPr>
          <w:lang w:val="ru-RU"/>
        </w:rPr>
        <w:t>РОССИЙСКИЙ УНИВЕРСИТЕТ ДРУЖБЫ НАРОДОВ</w:t>
      </w:r>
    </w:p>
    <w:p w14:paraId="51C64611" w14:textId="77777777" w:rsidR="00BC5BDF" w:rsidRPr="00460E60" w:rsidRDefault="00165978">
      <w:pPr>
        <w:pStyle w:val="3"/>
        <w:rPr>
          <w:lang w:val="ru-RU"/>
        </w:rPr>
      </w:pPr>
      <w:bookmarkStart w:id="1" w:name="Xa6f625cf182426ffae57c55e5697232c342e84a"/>
      <w:bookmarkEnd w:id="0"/>
      <w:r w:rsidRPr="00460E60">
        <w:rPr>
          <w:lang w:val="ru-RU"/>
        </w:rPr>
        <w:t>Факультет физико-математических и естественных наук</w:t>
      </w:r>
    </w:p>
    <w:p w14:paraId="3E7AE074" w14:textId="77777777" w:rsidR="00BC5BDF" w:rsidRPr="00460E60" w:rsidRDefault="00165978">
      <w:pPr>
        <w:pStyle w:val="3"/>
        <w:rPr>
          <w:lang w:val="ru-RU"/>
        </w:rPr>
      </w:pPr>
      <w:bookmarkStart w:id="2" w:name="Xe0420fbeb8eccfd94f30d3a7c81261cd193025f"/>
      <w:bookmarkEnd w:id="1"/>
      <w:r w:rsidRPr="00460E60">
        <w:rPr>
          <w:lang w:val="ru-RU"/>
        </w:rPr>
        <w:t>Кафедра прикладной информатики и теории вероятностей</w:t>
      </w:r>
    </w:p>
    <w:p w14:paraId="0B0199A9" w14:textId="77777777" w:rsidR="00BC5BDF" w:rsidRPr="00460E60" w:rsidRDefault="00BC5BDF">
      <w:pPr>
        <w:pStyle w:val="FirstParagraph"/>
        <w:rPr>
          <w:lang w:val="ru-RU"/>
        </w:rPr>
      </w:pPr>
    </w:p>
    <w:p w14:paraId="5770A1DD" w14:textId="77777777" w:rsidR="00BC5BDF" w:rsidRPr="00460E60" w:rsidRDefault="00BC5BDF">
      <w:pPr>
        <w:pStyle w:val="a0"/>
        <w:rPr>
          <w:lang w:val="ru-RU"/>
        </w:rPr>
      </w:pPr>
    </w:p>
    <w:p w14:paraId="16FE8157" w14:textId="77777777" w:rsidR="00BC5BDF" w:rsidRPr="00460E60" w:rsidRDefault="00BC5BDF">
      <w:pPr>
        <w:pStyle w:val="a0"/>
        <w:rPr>
          <w:lang w:val="ru-RU"/>
        </w:rPr>
      </w:pPr>
    </w:p>
    <w:p w14:paraId="3CB4A938" w14:textId="77777777" w:rsidR="00BC5BDF" w:rsidRPr="00460E60" w:rsidRDefault="00BC5BDF">
      <w:pPr>
        <w:pStyle w:val="a0"/>
        <w:rPr>
          <w:lang w:val="ru-RU"/>
        </w:rPr>
      </w:pPr>
    </w:p>
    <w:p w14:paraId="79CC8F2C" w14:textId="77777777" w:rsidR="00BC5BDF" w:rsidRPr="00460E60" w:rsidRDefault="00BC5BDF">
      <w:pPr>
        <w:pStyle w:val="a0"/>
        <w:rPr>
          <w:lang w:val="ru-RU"/>
        </w:rPr>
      </w:pPr>
    </w:p>
    <w:p w14:paraId="379D9647" w14:textId="77777777" w:rsidR="00BC5BDF" w:rsidRPr="00460E60" w:rsidRDefault="00165978">
      <w:pPr>
        <w:pStyle w:val="3"/>
        <w:rPr>
          <w:lang w:val="ru-RU"/>
        </w:rPr>
      </w:pPr>
      <w:bookmarkStart w:id="3" w:name="отчет-по-лабораторной-работе-№-2"/>
      <w:bookmarkEnd w:id="2"/>
      <w:r w:rsidRPr="00460E60">
        <w:rPr>
          <w:lang w:val="ru-RU"/>
        </w:rPr>
        <w:t>Отчет по лабораторной работе № 2</w:t>
      </w:r>
    </w:p>
    <w:p w14:paraId="339AEF0C" w14:textId="77777777" w:rsidR="00BC5BDF" w:rsidRPr="00460E60" w:rsidRDefault="00165978">
      <w:pPr>
        <w:pStyle w:val="3"/>
        <w:rPr>
          <w:lang w:val="ru-RU"/>
        </w:rPr>
      </w:pPr>
      <w:bookmarkStart w:id="4" w:name="X188c17ac49a9a36f3f05bfad02922d3cd53a8c2"/>
      <w:bookmarkEnd w:id="3"/>
      <w:r w:rsidRPr="00460E60">
        <w:rPr>
          <w:i/>
          <w:iCs/>
          <w:lang w:val="ru-RU"/>
        </w:rPr>
        <w:t>Дисциплина: Системы управления базами данных</w:t>
      </w:r>
    </w:p>
    <w:p w14:paraId="59D15D40" w14:textId="77777777" w:rsidR="00BC5BDF" w:rsidRPr="00460E60" w:rsidRDefault="00BC5BDF">
      <w:pPr>
        <w:pStyle w:val="FirstParagraph"/>
        <w:rPr>
          <w:lang w:val="ru-RU"/>
        </w:rPr>
      </w:pPr>
    </w:p>
    <w:p w14:paraId="4FF33B70" w14:textId="77777777" w:rsidR="00BC5BDF" w:rsidRPr="00460E60" w:rsidRDefault="00BC5BDF">
      <w:pPr>
        <w:pStyle w:val="a0"/>
        <w:rPr>
          <w:lang w:val="ru-RU"/>
        </w:rPr>
      </w:pPr>
    </w:p>
    <w:p w14:paraId="413C13B3" w14:textId="77777777" w:rsidR="00BC5BDF" w:rsidRPr="00460E60" w:rsidRDefault="00BC5BDF">
      <w:pPr>
        <w:pStyle w:val="a0"/>
        <w:rPr>
          <w:lang w:val="ru-RU"/>
        </w:rPr>
      </w:pPr>
    </w:p>
    <w:p w14:paraId="38CC95F7" w14:textId="77777777" w:rsidR="00BC5BDF" w:rsidRPr="00460E60" w:rsidRDefault="00BC5BDF">
      <w:pPr>
        <w:pStyle w:val="a0"/>
        <w:rPr>
          <w:lang w:val="ru-RU"/>
        </w:rPr>
      </w:pPr>
    </w:p>
    <w:p w14:paraId="1BA1F9B4" w14:textId="77777777" w:rsidR="00BC5BDF" w:rsidRPr="00460E60" w:rsidRDefault="00165978">
      <w:pPr>
        <w:pStyle w:val="a0"/>
        <w:rPr>
          <w:lang w:val="ru-RU"/>
        </w:rPr>
      </w:pPr>
      <w:r w:rsidRPr="00460E60">
        <w:rPr>
          <w:lang w:val="ru-RU"/>
        </w:rPr>
        <w:t>Студент: Логинов Сергей Андреевич</w:t>
      </w:r>
    </w:p>
    <w:p w14:paraId="2FF5211E" w14:textId="77777777" w:rsidR="00BC5BDF" w:rsidRPr="00460E60" w:rsidRDefault="00165978">
      <w:pPr>
        <w:pStyle w:val="a0"/>
        <w:rPr>
          <w:lang w:val="ru-RU"/>
        </w:rPr>
      </w:pPr>
      <w:proofErr w:type="gramStart"/>
      <w:r w:rsidRPr="00460E60">
        <w:rPr>
          <w:lang w:val="ru-RU"/>
        </w:rPr>
        <w:t>Группа:  НФИбд</w:t>
      </w:r>
      <w:proofErr w:type="gramEnd"/>
      <w:r w:rsidRPr="00460E60">
        <w:rPr>
          <w:lang w:val="ru-RU"/>
        </w:rPr>
        <w:t xml:space="preserve">-01-18 </w:t>
      </w:r>
    </w:p>
    <w:p w14:paraId="6A04549C" w14:textId="77777777" w:rsidR="00BC5BDF" w:rsidRPr="00460E60" w:rsidRDefault="00BC5BDF">
      <w:pPr>
        <w:pStyle w:val="a0"/>
        <w:rPr>
          <w:lang w:val="ru-RU"/>
        </w:rPr>
      </w:pPr>
    </w:p>
    <w:p w14:paraId="432EE746" w14:textId="77777777" w:rsidR="00BC5BDF" w:rsidRPr="00460E60" w:rsidRDefault="00165978">
      <w:pPr>
        <w:pStyle w:val="a0"/>
        <w:rPr>
          <w:lang w:val="ru-RU"/>
        </w:rPr>
      </w:pPr>
      <w:r w:rsidRPr="00460E60">
        <w:rPr>
          <w:lang w:val="ru-RU"/>
        </w:rPr>
        <w:t xml:space="preserve"> </w:t>
      </w:r>
    </w:p>
    <w:p w14:paraId="153CA2B6" w14:textId="77777777" w:rsidR="00460E60" w:rsidRPr="00460E60" w:rsidRDefault="00460E60">
      <w:pPr>
        <w:pStyle w:val="a0"/>
        <w:rPr>
          <w:lang w:val="ru-RU"/>
        </w:rPr>
      </w:pPr>
    </w:p>
    <w:p w14:paraId="38F07C11" w14:textId="77777777" w:rsidR="00460E60" w:rsidRPr="00460E60" w:rsidRDefault="00460E60">
      <w:pPr>
        <w:pStyle w:val="a0"/>
        <w:rPr>
          <w:lang w:val="ru-RU"/>
        </w:rPr>
      </w:pPr>
    </w:p>
    <w:p w14:paraId="7E7CE5BB" w14:textId="77777777" w:rsidR="00460E60" w:rsidRPr="00460E60" w:rsidRDefault="00460E60">
      <w:pPr>
        <w:pStyle w:val="a0"/>
        <w:rPr>
          <w:lang w:val="ru-RU"/>
        </w:rPr>
      </w:pPr>
    </w:p>
    <w:p w14:paraId="712EBDC0" w14:textId="77777777" w:rsidR="00460E60" w:rsidRPr="00460E60" w:rsidRDefault="00460E60">
      <w:pPr>
        <w:pStyle w:val="a0"/>
        <w:rPr>
          <w:lang w:val="ru-RU"/>
        </w:rPr>
      </w:pPr>
    </w:p>
    <w:p w14:paraId="0D9846AC" w14:textId="77777777" w:rsidR="00460E60" w:rsidRPr="00460E60" w:rsidRDefault="00460E60">
      <w:pPr>
        <w:pStyle w:val="a0"/>
        <w:rPr>
          <w:lang w:val="ru-RU"/>
        </w:rPr>
      </w:pPr>
    </w:p>
    <w:p w14:paraId="7FDD3FDB" w14:textId="77777777" w:rsidR="00460E60" w:rsidRPr="00460E60" w:rsidRDefault="00460E60">
      <w:pPr>
        <w:pStyle w:val="a0"/>
        <w:rPr>
          <w:lang w:val="ru-RU"/>
        </w:rPr>
      </w:pPr>
    </w:p>
    <w:p w14:paraId="0408DA49" w14:textId="77777777" w:rsidR="00460E60" w:rsidRPr="00460E60" w:rsidRDefault="00460E60">
      <w:pPr>
        <w:pStyle w:val="a0"/>
        <w:rPr>
          <w:lang w:val="ru-RU"/>
        </w:rPr>
      </w:pPr>
    </w:p>
    <w:p w14:paraId="4D8498F5" w14:textId="77777777" w:rsidR="00460E60" w:rsidRPr="00460E60" w:rsidRDefault="00460E60">
      <w:pPr>
        <w:pStyle w:val="a0"/>
        <w:rPr>
          <w:lang w:val="ru-RU"/>
        </w:rPr>
      </w:pPr>
    </w:p>
    <w:p w14:paraId="00CDB90D" w14:textId="77777777" w:rsidR="00460E60" w:rsidRPr="00460E60" w:rsidRDefault="00460E60">
      <w:pPr>
        <w:pStyle w:val="a0"/>
        <w:rPr>
          <w:lang w:val="ru-RU"/>
        </w:rPr>
      </w:pPr>
    </w:p>
    <w:p w14:paraId="796B32E8" w14:textId="6F40D14E" w:rsidR="00BC5BDF" w:rsidRDefault="00165978" w:rsidP="00460E60">
      <w:pPr>
        <w:pStyle w:val="a0"/>
        <w:jc w:val="center"/>
      </w:pPr>
      <w:r>
        <w:rPr>
          <w:b/>
          <w:bCs/>
        </w:rPr>
        <w:t>МОСКВА 2021г</w:t>
      </w:r>
    </w:p>
    <w:p w14:paraId="208CDD41" w14:textId="77777777" w:rsidR="00BC5BDF" w:rsidRDefault="00165978">
      <w:pPr>
        <w:pStyle w:val="3"/>
      </w:pPr>
      <w:bookmarkStart w:id="5" w:name="задание"/>
      <w:bookmarkEnd w:id="4"/>
      <w:r>
        <w:lastRenderedPageBreak/>
        <w:t>Задание</w:t>
      </w:r>
    </w:p>
    <w:p w14:paraId="5710BA8A" w14:textId="77777777" w:rsidR="00BC5BDF" w:rsidRDefault="00165978">
      <w:pPr>
        <w:numPr>
          <w:ilvl w:val="0"/>
          <w:numId w:val="2"/>
        </w:numPr>
      </w:pPr>
      <w:r>
        <w:t>Создать таблицу index_test (id serial, some value integer)</w:t>
      </w:r>
    </w:p>
    <w:p w14:paraId="37D11541" w14:textId="77777777" w:rsidR="00BC5BDF" w:rsidRPr="00460E60" w:rsidRDefault="00165978">
      <w:pPr>
        <w:numPr>
          <w:ilvl w:val="0"/>
          <w:numId w:val="2"/>
        </w:numPr>
        <w:rPr>
          <w:lang w:val="ru-RU"/>
        </w:rPr>
      </w:pPr>
      <w:r w:rsidRPr="00460E60">
        <w:rPr>
          <w:lang w:val="ru-RU"/>
        </w:rPr>
        <w:t xml:space="preserve">Заполнить таблицу </w:t>
      </w:r>
      <w:r>
        <w:t>index</w:t>
      </w:r>
      <w:r w:rsidRPr="00460E60">
        <w:rPr>
          <w:lang w:val="ru-RU"/>
        </w:rPr>
        <w:t>_</w:t>
      </w:r>
      <w:r>
        <w:t>test</w:t>
      </w:r>
      <w:r w:rsidRPr="00460E60">
        <w:rPr>
          <w:lang w:val="ru-RU"/>
        </w:rPr>
        <w:t xml:space="preserve"> случайными значениями (несколько милли</w:t>
      </w:r>
      <w:r w:rsidRPr="00460E60">
        <w:rPr>
          <w:lang w:val="ru-RU"/>
        </w:rPr>
        <w:t>онов записей)</w:t>
      </w:r>
    </w:p>
    <w:p w14:paraId="6B291F46" w14:textId="77777777" w:rsidR="00BC5BDF" w:rsidRPr="00460E60" w:rsidRDefault="00165978">
      <w:pPr>
        <w:numPr>
          <w:ilvl w:val="0"/>
          <w:numId w:val="2"/>
        </w:numPr>
        <w:rPr>
          <w:lang w:val="ru-RU"/>
        </w:rPr>
      </w:pPr>
      <w:r w:rsidRPr="00460E60">
        <w:rPr>
          <w:lang w:val="ru-RU"/>
        </w:rPr>
        <w:t xml:space="preserve">Убедиться, что выборка из </w:t>
      </w:r>
      <w:r>
        <w:t>index</w:t>
      </w:r>
      <w:r w:rsidRPr="00460E60">
        <w:rPr>
          <w:lang w:val="ru-RU"/>
        </w:rPr>
        <w:t>_</w:t>
      </w:r>
      <w:r>
        <w:t>test</w:t>
      </w:r>
      <w:r w:rsidRPr="00460E60">
        <w:rPr>
          <w:lang w:val="ru-RU"/>
        </w:rPr>
        <w:t xml:space="preserve"> в некотором диапазоне </w:t>
      </w:r>
      <w:r>
        <w:t>some</w:t>
      </w:r>
      <w:r w:rsidRPr="00460E60">
        <w:rPr>
          <w:lang w:val="ru-RU"/>
        </w:rPr>
        <w:t>_</w:t>
      </w:r>
      <w:r>
        <w:t>value</w:t>
      </w:r>
      <w:r w:rsidRPr="00460E60">
        <w:rPr>
          <w:lang w:val="ru-RU"/>
        </w:rPr>
        <w:t>, например между 100000 и 101000 занимает заметное время</w:t>
      </w:r>
    </w:p>
    <w:p w14:paraId="23A1B745" w14:textId="77777777" w:rsidR="00BC5BDF" w:rsidRPr="00460E60" w:rsidRDefault="00165978">
      <w:pPr>
        <w:numPr>
          <w:ilvl w:val="0"/>
          <w:numId w:val="2"/>
        </w:numPr>
        <w:rPr>
          <w:lang w:val="ru-RU"/>
        </w:rPr>
      </w:pPr>
      <w:r w:rsidRPr="00460E60">
        <w:rPr>
          <w:lang w:val="ru-RU"/>
        </w:rPr>
        <w:t xml:space="preserve">Построить индекс по полю </w:t>
      </w:r>
      <w:r>
        <w:t>some</w:t>
      </w:r>
      <w:r w:rsidRPr="00460E60">
        <w:rPr>
          <w:lang w:val="ru-RU"/>
        </w:rPr>
        <w:t>_</w:t>
      </w:r>
      <w:r>
        <w:t>value</w:t>
      </w:r>
    </w:p>
    <w:p w14:paraId="0E0088D8" w14:textId="77777777" w:rsidR="00BC5BDF" w:rsidRPr="00460E60" w:rsidRDefault="00165978">
      <w:pPr>
        <w:numPr>
          <w:ilvl w:val="0"/>
          <w:numId w:val="2"/>
        </w:numPr>
        <w:rPr>
          <w:lang w:val="ru-RU"/>
        </w:rPr>
      </w:pPr>
      <w:r w:rsidRPr="00460E60">
        <w:rPr>
          <w:lang w:val="ru-RU"/>
        </w:rPr>
        <w:t>Сравнить скорость работы выборки после построения индекса</w:t>
      </w:r>
    </w:p>
    <w:p w14:paraId="458E717A" w14:textId="77777777" w:rsidR="00BC5BDF" w:rsidRDefault="00165978">
      <w:pPr>
        <w:pStyle w:val="3"/>
      </w:pPr>
      <w:bookmarkStart w:id="6" w:name="выполнение"/>
      <w:bookmarkEnd w:id="5"/>
      <w:proofErr w:type="spellStart"/>
      <w:r>
        <w:t>Выполнение</w:t>
      </w:r>
      <w:proofErr w:type="spellEnd"/>
    </w:p>
    <w:p w14:paraId="04A43934" w14:textId="77777777" w:rsidR="00BC5BDF" w:rsidRDefault="00165978">
      <w:pPr>
        <w:numPr>
          <w:ilvl w:val="0"/>
          <w:numId w:val="3"/>
        </w:numPr>
      </w:pPr>
      <w:r>
        <w:t>Создать таб</w:t>
      </w:r>
      <w:r>
        <w:t>лицу index_test (id serial, some value integer)</w:t>
      </w:r>
    </w:p>
    <w:p w14:paraId="2B33383D" w14:textId="77777777" w:rsidR="00BC5BDF" w:rsidRPr="00460E60" w:rsidRDefault="00165978">
      <w:pPr>
        <w:numPr>
          <w:ilvl w:val="0"/>
          <w:numId w:val="1"/>
        </w:numPr>
        <w:rPr>
          <w:lang w:val="ru-RU"/>
        </w:rPr>
      </w:pPr>
      <w:r w:rsidRPr="00460E60">
        <w:rPr>
          <w:lang w:val="ru-RU"/>
        </w:rPr>
        <w:t xml:space="preserve">Создадим базу данных для второй лабораторной работы, в ней создадим таблицу </w:t>
      </w:r>
      <w:r>
        <w:t>index</w:t>
      </w:r>
      <w:r w:rsidRPr="00460E60">
        <w:rPr>
          <w:lang w:val="ru-RU"/>
        </w:rPr>
        <w:t>_</w:t>
      </w:r>
      <w:r>
        <w:t>test</w:t>
      </w:r>
    </w:p>
    <w:p w14:paraId="67014669" w14:textId="77777777" w:rsidR="00BC5BDF" w:rsidRDefault="00165978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3A8B2B0" wp14:editId="19DBC86E">
            <wp:extent cx="5334000" cy="3505038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ergejloginov/Library/Application%20Support/typora-user-images/%D0%A1%D0%BD%D0%B8%D0%BC%D0%BE%D0%BA%20%D1%8D%D0%BA%D1%80%D0%B0%D0%BD%D0%B0%202021-12-08%20%D0%B2%2010.09.0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5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F72A93" w14:textId="77777777" w:rsidR="00BC5BDF" w:rsidRDefault="00BC5BDF">
      <w:pPr>
        <w:pStyle w:val="ImageCaption"/>
        <w:numPr>
          <w:ilvl w:val="0"/>
          <w:numId w:val="1"/>
        </w:numPr>
      </w:pPr>
    </w:p>
    <w:p w14:paraId="4329099E" w14:textId="77777777" w:rsidR="00BC5BDF" w:rsidRDefault="00BC5BDF">
      <w:pPr>
        <w:pStyle w:val="FirstParagraph"/>
      </w:pPr>
    </w:p>
    <w:p w14:paraId="1862BF6D" w14:textId="77777777" w:rsidR="00BC5BDF" w:rsidRPr="00460E60" w:rsidRDefault="00165978">
      <w:pPr>
        <w:numPr>
          <w:ilvl w:val="0"/>
          <w:numId w:val="4"/>
        </w:numPr>
        <w:rPr>
          <w:lang w:val="ru-RU"/>
        </w:rPr>
      </w:pPr>
      <w:r w:rsidRPr="00460E60">
        <w:rPr>
          <w:lang w:val="ru-RU"/>
        </w:rPr>
        <w:t xml:space="preserve">Заполнить таблицу </w:t>
      </w:r>
      <w:r>
        <w:t>index</w:t>
      </w:r>
      <w:r w:rsidRPr="00460E60">
        <w:rPr>
          <w:lang w:val="ru-RU"/>
        </w:rPr>
        <w:t>_</w:t>
      </w:r>
      <w:r>
        <w:t>test</w:t>
      </w:r>
      <w:r w:rsidRPr="00460E60">
        <w:rPr>
          <w:lang w:val="ru-RU"/>
        </w:rPr>
        <w:t xml:space="preserve"> случайными значениями (несколько миллионов записей)</w:t>
      </w:r>
    </w:p>
    <w:p w14:paraId="1F5687F3" w14:textId="77777777" w:rsidR="00BC5BDF" w:rsidRDefault="00165978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1FA4EA2C" wp14:editId="14B85508">
            <wp:extent cx="5334000" cy="322457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ergejloginov/Library/Application%20Support/typora-user-images/%D0%A1%D0%BD%D0%B8%D0%BC%D0%BE%D0%BA%20%D1%8D%D0%BA%D1%80%D0%B0%D0%BD%D0%B0%202021-12-08%20%D0%B2%2010.30.37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4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AA3677" w14:textId="77777777" w:rsidR="00BC5BDF" w:rsidRDefault="00BC5BDF">
      <w:pPr>
        <w:pStyle w:val="ImageCaption"/>
        <w:numPr>
          <w:ilvl w:val="0"/>
          <w:numId w:val="1"/>
        </w:numPr>
      </w:pPr>
    </w:p>
    <w:p w14:paraId="7DF84E1D" w14:textId="77777777" w:rsidR="00BC5BDF" w:rsidRPr="00460E60" w:rsidRDefault="00165978">
      <w:pPr>
        <w:numPr>
          <w:ilvl w:val="0"/>
          <w:numId w:val="5"/>
        </w:numPr>
        <w:rPr>
          <w:lang w:val="ru-RU"/>
        </w:rPr>
      </w:pPr>
      <w:r w:rsidRPr="00460E60">
        <w:rPr>
          <w:lang w:val="ru-RU"/>
        </w:rPr>
        <w:t xml:space="preserve">Убедиться, что выборка из </w:t>
      </w:r>
      <w:r>
        <w:t>index</w:t>
      </w:r>
      <w:r w:rsidRPr="00460E60">
        <w:rPr>
          <w:lang w:val="ru-RU"/>
        </w:rPr>
        <w:t>_</w:t>
      </w:r>
      <w:r>
        <w:t>test</w:t>
      </w:r>
      <w:r w:rsidRPr="00460E60">
        <w:rPr>
          <w:lang w:val="ru-RU"/>
        </w:rPr>
        <w:t xml:space="preserve"> в некотором диапазоне </w:t>
      </w:r>
      <w:r>
        <w:t>some</w:t>
      </w:r>
      <w:r w:rsidRPr="00460E60">
        <w:rPr>
          <w:lang w:val="ru-RU"/>
        </w:rPr>
        <w:t>_</w:t>
      </w:r>
      <w:r>
        <w:t>value</w:t>
      </w:r>
      <w:r w:rsidRPr="00460E60">
        <w:rPr>
          <w:lang w:val="ru-RU"/>
        </w:rPr>
        <w:t>, например между 100000 и 101000 занимает заметное время</w:t>
      </w:r>
    </w:p>
    <w:p w14:paraId="39D9BB67" w14:textId="77777777" w:rsidR="00BC5BDF" w:rsidRPr="00460E60" w:rsidRDefault="00BC5BDF">
      <w:pPr>
        <w:numPr>
          <w:ilvl w:val="0"/>
          <w:numId w:val="1"/>
        </w:numPr>
        <w:rPr>
          <w:lang w:val="ru-RU"/>
        </w:rPr>
      </w:pPr>
    </w:p>
    <w:p w14:paraId="70F72479" w14:textId="77777777" w:rsidR="00BC5BDF" w:rsidRDefault="00165978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7EA2CC79" wp14:editId="468B437B">
            <wp:extent cx="5334000" cy="299357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ergejloginov/Library/Application%20Support/typora-user-images/%D0%A1%D0%BD%D0%B8%D0%BC%D0%BE%D0%BA%20%D1%8D%D0%BA%D1%80%D0%B0%D0%BD%D0%B0%202021-12-08%20%D0%B2%2010.50.16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3F2FCA" w14:textId="77777777" w:rsidR="00BC5BDF" w:rsidRDefault="00BC5BDF">
      <w:pPr>
        <w:pStyle w:val="ImageCaption"/>
        <w:numPr>
          <w:ilvl w:val="0"/>
          <w:numId w:val="1"/>
        </w:numPr>
      </w:pPr>
    </w:p>
    <w:p w14:paraId="17193FB6" w14:textId="77777777" w:rsidR="00BC5BDF" w:rsidRPr="00460E60" w:rsidRDefault="00165978">
      <w:pPr>
        <w:pStyle w:val="FirstParagraph"/>
        <w:rPr>
          <w:lang w:val="ru-RU"/>
        </w:rPr>
      </w:pPr>
      <w:r w:rsidRPr="00460E60">
        <w:rPr>
          <w:lang w:val="ru-RU"/>
        </w:rPr>
        <w:t xml:space="preserve">В данном случае выборка заняла 81 </w:t>
      </w:r>
      <w:proofErr w:type="spellStart"/>
      <w:r w:rsidRPr="00460E60">
        <w:rPr>
          <w:lang w:val="ru-RU"/>
        </w:rPr>
        <w:t>мсек</w:t>
      </w:r>
      <w:proofErr w:type="spellEnd"/>
      <w:r w:rsidRPr="00460E60">
        <w:rPr>
          <w:lang w:val="ru-RU"/>
        </w:rPr>
        <w:t>.</w:t>
      </w:r>
    </w:p>
    <w:p w14:paraId="3EADEF1A" w14:textId="77777777" w:rsidR="00BC5BDF" w:rsidRPr="00460E60" w:rsidRDefault="00BC5BDF">
      <w:pPr>
        <w:pStyle w:val="a0"/>
        <w:rPr>
          <w:lang w:val="ru-RU"/>
        </w:rPr>
      </w:pPr>
    </w:p>
    <w:p w14:paraId="31BA84F3" w14:textId="77777777" w:rsidR="00BC5BDF" w:rsidRPr="00460E60" w:rsidRDefault="00165978">
      <w:pPr>
        <w:numPr>
          <w:ilvl w:val="0"/>
          <w:numId w:val="6"/>
        </w:numPr>
        <w:rPr>
          <w:lang w:val="ru-RU"/>
        </w:rPr>
      </w:pPr>
      <w:r w:rsidRPr="00460E60">
        <w:rPr>
          <w:lang w:val="ru-RU"/>
        </w:rPr>
        <w:t>П</w:t>
      </w:r>
      <w:r w:rsidRPr="00460E60">
        <w:rPr>
          <w:lang w:val="ru-RU"/>
        </w:rPr>
        <w:t xml:space="preserve">остроить индекс по полю </w:t>
      </w:r>
      <w:r>
        <w:t>some</w:t>
      </w:r>
      <w:r w:rsidRPr="00460E60">
        <w:rPr>
          <w:lang w:val="ru-RU"/>
        </w:rPr>
        <w:t>_</w:t>
      </w:r>
      <w:r>
        <w:t>value</w:t>
      </w:r>
    </w:p>
    <w:p w14:paraId="5B8B2336" w14:textId="77777777" w:rsidR="00BC5BDF" w:rsidRPr="00460E60" w:rsidRDefault="00BC5BDF">
      <w:pPr>
        <w:numPr>
          <w:ilvl w:val="0"/>
          <w:numId w:val="1"/>
        </w:numPr>
        <w:rPr>
          <w:lang w:val="ru-RU"/>
        </w:rPr>
      </w:pPr>
    </w:p>
    <w:p w14:paraId="03D2ACA8" w14:textId="77777777" w:rsidR="00BC5BDF" w:rsidRPr="00460E60" w:rsidRDefault="00165978">
      <w:pPr>
        <w:numPr>
          <w:ilvl w:val="0"/>
          <w:numId w:val="1"/>
        </w:numPr>
        <w:rPr>
          <w:lang w:val="ru-RU"/>
        </w:rPr>
      </w:pPr>
      <w:r w:rsidRPr="00460E60">
        <w:rPr>
          <w:lang w:val="ru-RU"/>
        </w:rPr>
        <w:t xml:space="preserve">В теории индексирование должно повысить производительность запроса в нашем случае, когда производится выборка в диапазоне значений столба </w:t>
      </w:r>
      <w:r>
        <w:t>some</w:t>
      </w:r>
      <w:r w:rsidRPr="00460E60">
        <w:rPr>
          <w:lang w:val="ru-RU"/>
        </w:rPr>
        <w:t>_</w:t>
      </w:r>
      <w:r>
        <w:t>value</w:t>
      </w:r>
    </w:p>
    <w:p w14:paraId="44365AEF" w14:textId="77777777" w:rsidR="00BC5BDF" w:rsidRDefault="00165978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67A89388" wp14:editId="4930BE0B">
            <wp:extent cx="5334000" cy="3716469"/>
            <wp:effectExtent l="0" t="0" r="0" b="0"/>
            <wp:docPr id="4" name="Picture" descr="Снимок экрана 2021-12-08 в 10.38.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ergejloginov/Library/Application%20Support/typora-user-images/%D0%A1%D0%BD%D0%B8%D0%BC%D0%BE%D0%BA%20%D1%8D%D0%BA%D1%80%D0%B0%D0%BD%D0%B0%202021-12-08%20%D0%B2%2010.38.3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4B5B9D" w14:textId="77777777" w:rsidR="00BC5BDF" w:rsidRDefault="00165978">
      <w:pPr>
        <w:pStyle w:val="ImageCaption"/>
        <w:numPr>
          <w:ilvl w:val="0"/>
          <w:numId w:val="1"/>
        </w:numPr>
      </w:pPr>
      <w:r>
        <w:t>Снимок экрана 2021-12-08 в 10.38.33</w:t>
      </w:r>
    </w:p>
    <w:p w14:paraId="0A06793E" w14:textId="77777777" w:rsidR="00BC5BDF" w:rsidRPr="00460E60" w:rsidRDefault="00165978">
      <w:pPr>
        <w:numPr>
          <w:ilvl w:val="0"/>
          <w:numId w:val="7"/>
        </w:numPr>
        <w:rPr>
          <w:lang w:val="ru-RU"/>
        </w:rPr>
      </w:pPr>
      <w:r w:rsidRPr="00460E60">
        <w:rPr>
          <w:lang w:val="ru-RU"/>
        </w:rPr>
        <w:t xml:space="preserve">Сравнить скорость работы выборки </w:t>
      </w:r>
      <w:r w:rsidRPr="00460E60">
        <w:rPr>
          <w:lang w:val="ru-RU"/>
        </w:rPr>
        <w:t>после построения индекса</w:t>
      </w:r>
    </w:p>
    <w:p w14:paraId="356605E2" w14:textId="77777777" w:rsidR="00BC5BDF" w:rsidRDefault="00165978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6DF78C94" wp14:editId="4CD8E8C6">
            <wp:extent cx="5334000" cy="299357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ergejloginov/Library/Application%20Support/typora-user-images/%D0%A1%D0%BD%D0%B8%D0%BC%D0%BE%D0%BA%20%D1%8D%D0%BA%D1%80%D0%B0%D0%BD%D0%B0%202021-12-08%20%D0%B2%2010.53.3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FC7815" w14:textId="77777777" w:rsidR="00BC5BDF" w:rsidRDefault="00BC5BDF">
      <w:pPr>
        <w:pStyle w:val="ImageCaption"/>
        <w:numPr>
          <w:ilvl w:val="0"/>
          <w:numId w:val="1"/>
        </w:numPr>
      </w:pPr>
    </w:p>
    <w:p w14:paraId="61979452" w14:textId="77777777" w:rsidR="00BC5BDF" w:rsidRDefault="00BC5BDF">
      <w:pPr>
        <w:pStyle w:val="FirstParagraph"/>
      </w:pPr>
    </w:p>
    <w:p w14:paraId="0F21EDB3" w14:textId="77777777" w:rsidR="00BC5BDF" w:rsidRDefault="00165978">
      <w:pPr>
        <w:pStyle w:val="a0"/>
      </w:pPr>
      <w:r w:rsidRPr="00460E60">
        <w:rPr>
          <w:lang w:val="ru-RU"/>
        </w:rPr>
        <w:t xml:space="preserve">Время выполнения запроса после индексирования составило 46 мсек. </w:t>
      </w:r>
      <w:r>
        <w:t>Индексация повысила производительность в 1.76 раз</w:t>
      </w:r>
      <w:bookmarkEnd w:id="6"/>
    </w:p>
    <w:sectPr w:rsidR="00BC5BD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554F7E" w14:textId="77777777" w:rsidR="00165978" w:rsidRDefault="00165978">
      <w:pPr>
        <w:spacing w:after="0"/>
      </w:pPr>
      <w:r>
        <w:separator/>
      </w:r>
    </w:p>
  </w:endnote>
  <w:endnote w:type="continuationSeparator" w:id="0">
    <w:p w14:paraId="29A47B41" w14:textId="77777777" w:rsidR="00165978" w:rsidRDefault="001659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FEF3D0" w14:textId="77777777" w:rsidR="00165978" w:rsidRDefault="00165978">
      <w:r>
        <w:separator/>
      </w:r>
    </w:p>
  </w:footnote>
  <w:footnote w:type="continuationSeparator" w:id="0">
    <w:p w14:paraId="36DFB178" w14:textId="77777777" w:rsidR="00165978" w:rsidRDefault="001659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642A2F4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C302AC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65978"/>
    <w:rsid w:val="00460E60"/>
    <w:rsid w:val="004E29B3"/>
    <w:rsid w:val="00590D07"/>
    <w:rsid w:val="00784D58"/>
    <w:rsid w:val="008D6863"/>
    <w:rsid w:val="00B86B75"/>
    <w:rsid w:val="00BC48D5"/>
    <w:rsid w:val="00BC5BDF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0FCB4A5"/>
  <w15:docId w15:val="{57BFC460-AD93-294E-AAD6-04E92B03D2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223</Words>
  <Characters>1273</Characters>
  <Application>Microsoft Office Word</Application>
  <DocSecurity>0</DocSecurity>
  <Lines>10</Lines>
  <Paragraphs>2</Paragraphs>
  <ScaleCrop>false</ScaleCrop>
  <Company/>
  <LinksUpToDate>false</LinksUpToDate>
  <CharactersWithSpaces>1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Логинов Сергей Андреевич</cp:lastModifiedBy>
  <cp:revision>2</cp:revision>
  <dcterms:created xsi:type="dcterms:W3CDTF">2021-12-08T08:00:00Z</dcterms:created>
  <dcterms:modified xsi:type="dcterms:W3CDTF">2021-12-08T08:01:00Z</dcterms:modified>
</cp:coreProperties>
</file>